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3717AE" w14:textId="18844F3E" w:rsidR="007E384A" w:rsidRDefault="00290B62">
      <w:r>
        <w:t>This my progress report 1</w:t>
      </w:r>
    </w:p>
    <w:sectPr w:rsidR="007E3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MTOzNDY3MrE0MbJU0lEKTi0uzszPAykwrAUAxRzKTiwAAAA="/>
  </w:docVars>
  <w:rsids>
    <w:rsidRoot w:val="00290B62"/>
    <w:rsid w:val="00290B62"/>
    <w:rsid w:val="007E384A"/>
    <w:rsid w:val="00B266A7"/>
    <w:rsid w:val="00EE5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7CD52"/>
  <w15:chartTrackingRefBased/>
  <w15:docId w15:val="{C475E1E3-DBD7-4D67-97D5-589565515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0B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0B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0B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0B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0B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0B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0B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0B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0B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B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0B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0B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0B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0B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0B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0B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0B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0B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90B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0B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0B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0B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0B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0B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90B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90B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0B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0B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90B6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2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enipour, Amir</dc:creator>
  <cp:keywords/>
  <dc:description/>
  <cp:lastModifiedBy>Momenipour, Amir</cp:lastModifiedBy>
  <cp:revision>1</cp:revision>
  <dcterms:created xsi:type="dcterms:W3CDTF">2024-10-24T12:31:00Z</dcterms:created>
  <dcterms:modified xsi:type="dcterms:W3CDTF">2024-10-24T12:32:00Z</dcterms:modified>
</cp:coreProperties>
</file>